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II</w:t>
      </w:r>
    </w:p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1242"/>
        <w:gridCol w:w="5103"/>
        <w:gridCol w:w="709"/>
        <w:gridCol w:w="1924"/>
      </w:tblGrid>
      <w:tr w:rsidR="00115CC9" w:rsidRPr="001539FB" w:rsidTr="00115CC9">
        <w:tc>
          <w:tcPr>
            <w:tcW w:w="1242" w:type="dxa"/>
          </w:tcPr>
          <w:p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:rsidR="00115CC9" w:rsidRPr="001539FB" w:rsidRDefault="00115CC9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:rsidTr="00FC7925">
        <w:tc>
          <w:tcPr>
            <w:tcW w:w="7054" w:type="dxa"/>
            <w:gridSpan w:val="3"/>
          </w:tcPr>
          <w:p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:rsidTr="00FC7925">
        <w:tc>
          <w:tcPr>
            <w:tcW w:w="6345" w:type="dxa"/>
            <w:gridSpan w:val="2"/>
          </w:tcPr>
          <w:p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:rsidR="00FC7925" w:rsidRPr="001539FB" w:rsidRDefault="00FC7925" w:rsidP="006C1654">
            <w:pPr>
              <w:pStyle w:val="Ttulo21"/>
              <w:tabs>
                <w:tab w:val="left" w:pos="9072"/>
              </w:tabs>
              <w:spacing w:beforeLines="40" w:before="96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P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:rsidR="001539FB" w:rsidRDefault="001539FB"/>
    <w:p w:rsidR="001539FB" w:rsidRDefault="001539FB"/>
    <w:tbl>
      <w:tblPr>
        <w:tblStyle w:val="Tabelacomgrade"/>
        <w:tblW w:w="0" w:type="auto"/>
        <w:tblInd w:w="-567" w:type="dxa"/>
        <w:tblLook w:val="04A0" w:firstRow="1" w:lastRow="0" w:firstColumn="1" w:lastColumn="0" w:noHBand="0" w:noVBand="1"/>
      </w:tblPr>
      <w:tblGrid>
        <w:gridCol w:w="3227"/>
        <w:gridCol w:w="5751"/>
      </w:tblGrid>
      <w:tr w:rsidR="001539FB" w:rsidRPr="001539FB" w:rsidTr="001539FB">
        <w:tc>
          <w:tcPr>
            <w:tcW w:w="3227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Coorientado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do exterior:</w:t>
            </w:r>
          </w:p>
        </w:tc>
        <w:tc>
          <w:tcPr>
            <w:tcW w:w="5751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:rsidR="00115CC9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:rsidR="001539FB" w:rsidRDefault="001539FB" w:rsidP="006C1654">
            <w:pPr>
              <w:tabs>
                <w:tab w:val="left" w:pos="9072"/>
              </w:tabs>
              <w:spacing w:beforeLines="40" w:before="96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337097" w:rsidRDefault="00337097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819"/>
      </w:tblGrid>
      <w:tr w:rsidR="00795F2E" w:rsidRPr="00795F2E" w:rsidTr="00795F2E">
        <w:tc>
          <w:tcPr>
            <w:tcW w:w="4820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</w:tr>
    </w:tbl>
    <w:p w:rsidR="00795F2E" w:rsidRDefault="00795F2E" w:rsidP="00795F2E">
      <w:pPr>
        <w:tabs>
          <w:tab w:val="left" w:pos="9072"/>
        </w:tabs>
        <w:ind w:left="-567" w:right="-234"/>
        <w:jc w:val="center"/>
        <w:rPr>
          <w:b/>
        </w:rPr>
      </w:pPr>
    </w:p>
    <w:p w:rsidR="00FB592D" w:rsidRDefault="00FB592D" w:rsidP="00795F2E">
      <w:pPr>
        <w:tabs>
          <w:tab w:val="left" w:pos="9072"/>
        </w:tabs>
        <w:ind w:left="-567" w:right="-234"/>
        <w:jc w:val="center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4580" w:rsidRDefault="00474580" w:rsidP="004E2666">
      <w:r>
        <w:separator/>
      </w:r>
    </w:p>
  </w:endnote>
  <w:endnote w:type="continuationSeparator" w:id="0">
    <w:p w:rsidR="00474580" w:rsidRDefault="00474580" w:rsidP="004E2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proofErr w:type="spellStart"/>
    <w:r w:rsidRPr="003325E3">
      <w:rPr>
        <w:rFonts w:ascii="Arial" w:hAnsi="Arial"/>
        <w:sz w:val="16"/>
        <w:szCs w:val="16"/>
      </w:rPr>
      <w:t>Pró-Reitoria</w:t>
    </w:r>
    <w:proofErr w:type="spellEnd"/>
    <w:r w:rsidRPr="003325E3">
      <w:rPr>
        <w:rFonts w:ascii="Arial" w:hAnsi="Arial"/>
        <w:sz w:val="16"/>
        <w:szCs w:val="16"/>
      </w:rPr>
      <w:t xml:space="preserve"> de Pesquisa e Pós-Graduação – Divisão de Pós-Graduação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:rsidR="004E2666" w:rsidRPr="005E7587" w:rsidRDefault="00474580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:rsidR="004E2666" w:rsidRDefault="004E26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4580" w:rsidRDefault="00474580" w:rsidP="004E2666">
      <w:r>
        <w:separator/>
      </w:r>
    </w:p>
  </w:footnote>
  <w:footnote w:type="continuationSeparator" w:id="0">
    <w:p w:rsidR="00474580" w:rsidRDefault="00474580" w:rsidP="004E2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76"/>
      <w:gridCol w:w="6426"/>
      <w:gridCol w:w="1440"/>
    </w:tblGrid>
    <w:tr w:rsidR="004E2666" w:rsidTr="00F102DE">
      <w:trPr>
        <w:trHeight w:val="1362"/>
      </w:trPr>
      <w:tc>
        <w:tcPr>
          <w:tcW w:w="1276" w:type="dxa"/>
        </w:tcPr>
        <w:p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proofErr w:type="spellStart"/>
          <w:r w:rsidRPr="00E61FF1">
            <w:rPr>
              <w:color w:val="000000"/>
              <w:sz w:val="28"/>
              <w:szCs w:val="28"/>
            </w:rPr>
            <w:t>Pró-Reitoria</w:t>
          </w:r>
          <w:proofErr w:type="spellEnd"/>
          <w:r w:rsidRPr="00E61FF1">
            <w:rPr>
              <w:color w:val="000000"/>
              <w:sz w:val="28"/>
              <w:szCs w:val="28"/>
            </w:rPr>
            <w:t xml:space="preserve"> de Pesquisa e Pós-Graduação</w:t>
          </w:r>
        </w:p>
        <w:p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E2666" w:rsidRDefault="004E2666" w:rsidP="00FB592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 w15:restartNumberingAfterBreak="0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 w15:restartNumberingAfterBreak="0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 w15:restartNumberingAfterBreak="0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53F3D"/>
    <w:rsid w:val="00474580"/>
    <w:rsid w:val="00487F6C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37144"/>
    <w:rsid w:val="00A706C8"/>
    <w:rsid w:val="00A718CD"/>
    <w:rsid w:val="00AB3F6B"/>
    <w:rsid w:val="00AE2B5D"/>
    <w:rsid w:val="00B33EBD"/>
    <w:rsid w:val="00B43850"/>
    <w:rsid w:val="00B50A2D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C0B08"/>
    <w:rsid w:val="00F00984"/>
    <w:rsid w:val="00F102DE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33B2BBD-CD70-45E7-AECE-5FBBD53D1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E1D660-419E-4E84-A193-47221696A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usuario</cp:lastModifiedBy>
  <cp:revision>2</cp:revision>
  <cp:lastPrinted>2022-02-22T14:05:00Z</cp:lastPrinted>
  <dcterms:created xsi:type="dcterms:W3CDTF">2024-04-03T13:20:00Z</dcterms:created>
  <dcterms:modified xsi:type="dcterms:W3CDTF">2024-04-03T13:20:00Z</dcterms:modified>
</cp:coreProperties>
</file>